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6.png" ContentType="image/png"/>
  <Override PartName="/word/media/rId35.png" ContentType="image/png"/>
  <Override PartName="/word/media/rId64.png" ContentType="image/png"/>
  <Override PartName="/word/media/rId41.png" ContentType="image/png"/>
  <Override PartName="/word/media/rId20.png" ContentType="image/png"/>
  <Override PartName="/word/media/rId53.png" ContentType="image/png"/>
  <Override PartName="/word/media/rId44.png" ContentType="image/png"/>
  <Override PartName="/word/media/rId38.png" ContentType="image/png"/>
  <Override PartName="/word/media/rId67.png" ContentType="image/png"/>
  <Override PartName="/word/media/rId72.png" ContentType="image/png"/>
  <Override PartName="/word/media/rId75.png" ContentType="image/png"/>
  <Override PartName="/word/media/rId23.png" ContentType="image/png"/>
  <Override PartName="/word/media/rId49.png" ContentType="image/png"/>
  <Override PartName="/word/media/rId29.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1</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33"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b94f7217d0_0_9.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p = frequency of R = 13/18 = 0.72 or 72%</w:t>
      </w:r>
      <w:r>
        <w:t xml:space="preserve"> </w:t>
      </w:r>
      <w:r>
        <w:t xml:space="preserve">q = frequency of r = 5/18 = 0.28 or 28%</w:t>
      </w:r>
    </w:p>
    <w:p>
      <w:pPr>
        <w:pStyle w:val="BodyText"/>
      </w:pP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45f560b82_0_1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p>
      <w:pPr>
        <w:pStyle w:val="BodyText"/>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bookmarkStart w:id="32"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53.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32"/>
    <w:bookmarkEnd w:id="33"/>
    <w:bookmarkStart w:id="81"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52" w:name="trial-1a.-population-size-500-koi"/>
    <w:p>
      <w:pPr>
        <w:pStyle w:val="Heading2"/>
      </w:pPr>
      <w:r>
        <w:t xml:space="preserve">Trial 1a. Population Size = 500 koi</w:t>
      </w:r>
    </w:p>
    <w:p>
      <w:pPr>
        <w:pStyle w:val="FirstParagraph"/>
      </w:pPr>
      <w:r>
        <w:t xml:space="preserve">Open the</w:t>
      </w:r>
      <w:r>
        <w:t xml:space="preserve"> </w:t>
      </w:r>
      <w:hyperlink r:id="rId34">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36" name="Picture"/>
            <a:graphic>
              <a:graphicData uri="http://schemas.openxmlformats.org/drawingml/2006/picture">
                <pic:pic>
                  <pic:nvPicPr>
                    <pic:cNvPr descr="pop_gen_hwe_student_guide_files/figure-docx//10EohJqU8e_A34_WxDvBKAvLnk9wMkrB_b_YRAw-0Q6I_g3b94f7217d0_0_231.png" id="37" name="Picture"/>
                    <pic:cNvPicPr>
                      <a:picLocks noChangeArrowheads="1" noChangeAspect="1"/>
                    </pic:cNvPicPr>
                  </pic:nvPicPr>
                  <pic:blipFill>
                    <a:blip r:embed="rId3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39" name="Picture"/>
            <a:graphic>
              <a:graphicData uri="http://schemas.openxmlformats.org/drawingml/2006/picture">
                <pic:pic>
                  <pic:nvPicPr>
                    <pic:cNvPr descr="pop_gen_hwe_student_guide_files/figure-docx//10EohJqU8e_A34_WxDvBKAvLnk9wMkrB_b_YRAw-0Q6I_g3c30c8d4131_0_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42" name="Picture"/>
            <a:graphic>
              <a:graphicData uri="http://schemas.openxmlformats.org/drawingml/2006/picture">
                <pic:pic>
                  <pic:nvPicPr>
                    <pic:cNvPr descr="pop_gen_hwe_student_guide_files/figure-docx//10EohJqU8e_A34_WxDvBKAvLnk9wMkrB_b_YRAw-0Q6I_g3b94f7217d0_0_245.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45" name="Picture"/>
            <a:graphic>
              <a:graphicData uri="http://schemas.openxmlformats.org/drawingml/2006/picture">
                <pic:pic>
                  <pic:nvPicPr>
                    <pic:cNvPr descr="pop_gen_hwe_student_guide_files/figure-docx//10EohJqU8e_A34_WxDvBKAvLnk9wMkrB_b_YRAw-0Q6I_g3c27d006627_0_3.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45f560b82_0_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52"/>
    <w:bookmarkStart w:id="60"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54" name="Picture"/>
            <a:graphic>
              <a:graphicData uri="http://schemas.openxmlformats.org/drawingml/2006/picture">
                <pic:pic>
                  <pic:nvPicPr>
                    <pic:cNvPr descr="pop_gen_hwe_student_guide_files/figure-docx//10EohJqU8e_A34_WxDvBKAvLnk9wMkrB_b_YRAw-0Q6I_g3c27d006627_0_0.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8" name="Picture"/>
                  <a:graphic>
                    <a:graphicData uri="http://schemas.openxmlformats.org/drawingml/2006/picture">
                      <pic:pic>
                        <pic:nvPicPr>
                          <pic:cNvPr descr="pop_gen_hwe_student_guide_files/figure-docx//10EohJqU8e_A34_WxDvBKAvLnk9wMkrB_b_YRAw-0Q6I_g3c45f560b82_0_45.png" id="59"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0"/>
    <w:bookmarkStart w:id="80"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caution.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65" name="Picture"/>
                  <a:graphic>
                    <a:graphicData uri="http://schemas.openxmlformats.org/drawingml/2006/picture">
                      <pic:pic>
                        <pic:nvPicPr>
                          <pic:cNvPr descr="pop_gen_hwe_student_guide_files/figure-docx//10EohJqU8e_A34_WxDvBKAvLnk9wMkrB_b_YRAw-0Q6I_g3b94f7217d0_0_241.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68" name="Picture"/>
                  <a:graphic>
                    <a:graphicData uri="http://schemas.openxmlformats.org/drawingml/2006/picture">
                      <pic:pic>
                        <pic:nvPicPr>
                          <pic:cNvPr descr="pop_gen_hwe_student_guide_files/figure-docx//10EohJqU8e_A34_WxDvBKAvLnk9wMkrB_b_YRAw-0Q6I_g3c33bb9375e_0_0.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caution.png" id="7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3" name="Picture"/>
                  <a:graphic>
                    <a:graphicData uri="http://schemas.openxmlformats.org/drawingml/2006/picture">
                      <pic:pic>
                        <pic:nvPicPr>
                          <pic:cNvPr descr="pop_gen_hwe_student_guide_files/figure-docx//10EohJqU8e_A34_WxDvBKAvLnk9wMkrB_b_YRAw-0Q6I_g3c33bb9375e_0_3.png" id="74"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6" name="Picture"/>
                  <a:graphic>
                    <a:graphicData uri="http://schemas.openxmlformats.org/drawingml/2006/picture">
                      <pic:pic>
                        <pic:nvPicPr>
                          <pic:cNvPr descr="pop_gen_hwe_student_guide_files/figure-docx//10EohJqU8e_A34_WxDvBKAvLnk9wMkrB_b_YRAw-0Q6I_g3c33bb9375e_0_6.png" id="77"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0"/>
    <w:bookmarkEnd w:id="81"/>
    <w:bookmarkStart w:id="107"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86"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84" name="Picture"/>
                  <a:graphic>
                    <a:graphicData uri="http://schemas.openxmlformats.org/drawingml/2006/picture">
                      <pic:pic>
                        <pic:nvPicPr>
                          <pic:cNvPr descr="pop_gen_hwe_student_guide_files/figure-docx//10EohJqU8e_A34_WxDvBKAvLnk9wMkrB_b_YRAw-0Q6I_g3c45f560b82_0_45.png" id="85"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86"/>
    <w:bookmarkStart w:id="91"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tip.png" id="8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89" name="Picture"/>
                  <a:graphic>
                    <a:graphicData uri="http://schemas.openxmlformats.org/drawingml/2006/picture">
                      <pic:pic>
                        <pic:nvPicPr>
                          <pic:cNvPr descr="pop_gen_hwe_student_guide_files/figure-docx//10EohJqU8e_A34_WxDvBKAvLnk9wMkrB_b_YRAw-0Q6I_g3c45f560b82_0_45.png" id="90"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1"/>
    <w:bookmarkStart w:id="106"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caution.png" id="9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94" name="Picture"/>
                  <a:graphic>
                    <a:graphicData uri="http://schemas.openxmlformats.org/drawingml/2006/picture">
                      <pic:pic>
                        <pic:nvPicPr>
                          <pic:cNvPr descr="pop_gen_hwe_student_guide_files/figure-docx//10EohJqU8e_A34_WxDvBKAvLnk9wMkrB_b_YRAw-0Q6I_g3b94f7217d0_0_241.png" id="95"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96" name="Picture"/>
                  <a:graphic>
                    <a:graphicData uri="http://schemas.openxmlformats.org/drawingml/2006/picture">
                      <pic:pic>
                        <pic:nvPicPr>
                          <pic:cNvPr descr="pop_gen_hwe_student_guide_files/figure-docx//10EohJqU8e_A34_WxDvBKAvLnk9wMkrB_b_YRAw-0Q6I_g3c33bb9375e_0_0.png" id="97"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caution.png" id="9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0" name="Picture"/>
                  <a:graphic>
                    <a:graphicData uri="http://schemas.openxmlformats.org/drawingml/2006/picture">
                      <pic:pic>
                        <pic:nvPicPr>
                          <pic:cNvPr descr="pop_gen_hwe_student_guide_files/figure-docx//10EohJqU8e_A34_WxDvBKAvLnk9wMkrB_b_YRAw-0Q6I_g3c33bb9375e_0_3.png" id="101"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2" name="Picture"/>
                  <a:graphic>
                    <a:graphicData uri="http://schemas.openxmlformats.org/drawingml/2006/picture">
                      <pic:pic>
                        <pic:nvPicPr>
                          <pic:cNvPr descr="pop_gen_hwe_student_guide_files/figure-docx//10EohJqU8e_A34_WxDvBKAvLnk9wMkrB_b_YRAw-0Q6I_g3c33bb9375e_0_6.png" id="103"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tip.png" id="10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06"/>
    <w:bookmarkEnd w:id="107"/>
    <w:bookmarkStart w:id="134"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12"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opt/quarto/share/formats/docx/tip.png" id="1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45f560b82_0_45.png" id="11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12"/>
    <w:bookmarkStart w:id="118"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tip.png" id="11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45f560b82_0_59.png" id="117" name="Picture"/>
                          <pic:cNvPicPr>
                            <a:picLocks noChangeArrowheads="1" noChangeAspect="1"/>
                          </pic:cNvPicPr>
                        </pic:nvPicPr>
                        <pic:blipFill>
                          <a:blip r:embed="rId115"/>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18"/>
    <w:bookmarkStart w:id="133"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caution.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21" name="Picture"/>
                  <a:graphic>
                    <a:graphicData uri="http://schemas.openxmlformats.org/drawingml/2006/picture">
                      <pic:pic>
                        <pic:nvPicPr>
                          <pic:cNvPr descr="pop_gen_hwe_student_guide_files/figure-docx//10EohJqU8e_A34_WxDvBKAvLnk9wMkrB_b_YRAw-0Q6I_g3b94f7217d0_0_241.png" id="122"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23" name="Picture"/>
                  <a:graphic>
                    <a:graphicData uri="http://schemas.openxmlformats.org/drawingml/2006/picture">
                      <pic:pic>
                        <pic:nvPicPr>
                          <pic:cNvPr descr="pop_gen_hwe_student_guide_files/figure-docx//10EohJqU8e_A34_WxDvBKAvLnk9wMkrB_b_YRAw-0Q6I_g3c33bb9375e_0_0.png" id="124"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caution.png" id="12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27" name="Picture"/>
                  <a:graphic>
                    <a:graphicData uri="http://schemas.openxmlformats.org/drawingml/2006/picture">
                      <pic:pic>
                        <pic:nvPicPr>
                          <pic:cNvPr descr="pop_gen_hwe_student_guide_files/figure-docx//10EohJqU8e_A34_WxDvBKAvLnk9wMkrB_b_YRAw-0Q6I_g3c33bb9375e_0_3.png" id="128"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29" name="Picture"/>
                  <a:graphic>
                    <a:graphicData uri="http://schemas.openxmlformats.org/drawingml/2006/picture">
                      <pic:pic>
                        <pic:nvPicPr>
                          <pic:cNvPr descr="pop_gen_hwe_student_guide_files/figure-docx//10EohJqU8e_A34_WxDvBKAvLnk9wMkrB_b_YRAw-0Q6I_g3c33bb9375e_0_6.png" id="130"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33"/>
    <w:bookmarkEnd w:id="134"/>
    <w:bookmarkStart w:id="135"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35"/>
    <w:bookmarkStart w:id="136"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115" Target="media/rId115.png" /><Relationship Type="http://schemas.openxmlformats.org/officeDocument/2006/relationships/hyperlink" Id="rId34"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34"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1T22:32:47Z</dcterms:created>
  <dcterms:modified xsi:type="dcterms:W3CDTF">2026-02-11T22: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